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C3E087" w14:textId="77777777" w:rsidR="00FC09BA" w:rsidRDefault="002D6495" w:rsidP="00C14860">
      <w:pPr>
        <w:tabs>
          <w:tab w:val="left" w:pos="285"/>
          <w:tab w:val="left" w:pos="6105"/>
        </w:tabs>
        <w:jc w:val="center"/>
        <w:rPr>
          <w:b/>
        </w:rPr>
      </w:pPr>
      <w:r>
        <w:rPr>
          <w:b/>
        </w:rPr>
        <w:t>T.C.</w:t>
      </w:r>
    </w:p>
    <w:p w14:paraId="75894A52" w14:textId="77777777" w:rsidR="002E4335" w:rsidRDefault="009B5368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AFYON KOCATEPE</w:t>
      </w:r>
      <w:r w:rsidR="002E4335">
        <w:rPr>
          <w:b/>
        </w:rPr>
        <w:t xml:space="preserve"> ÜNİVERSİTESİ</w:t>
      </w:r>
    </w:p>
    <w:p w14:paraId="4E5695E7" w14:textId="23E73644" w:rsidR="00E35D2B" w:rsidRDefault="00E35D2B" w:rsidP="00E35D2B">
      <w:pPr>
        <w:tabs>
          <w:tab w:val="left" w:pos="285"/>
          <w:tab w:val="right" w:pos="9743"/>
        </w:tabs>
        <w:jc w:val="center"/>
        <w:rPr>
          <w:b/>
        </w:rPr>
      </w:pPr>
      <w:proofErr w:type="gramStart"/>
      <w:r>
        <w:rPr>
          <w:b/>
        </w:rPr>
        <w:t>………………………………..</w:t>
      </w:r>
      <w:proofErr w:type="gramEnd"/>
      <w:r>
        <w:rPr>
          <w:b/>
        </w:rPr>
        <w:t>Fakültesi</w:t>
      </w:r>
    </w:p>
    <w:p w14:paraId="0D8CA7C1" w14:textId="599AFCE7" w:rsidR="00E35D2B" w:rsidRDefault="00E35D2B" w:rsidP="00E35D2B">
      <w:pPr>
        <w:tabs>
          <w:tab w:val="left" w:pos="285"/>
          <w:tab w:val="right" w:pos="9743"/>
        </w:tabs>
        <w:jc w:val="center"/>
        <w:rPr>
          <w:b/>
        </w:rPr>
      </w:pPr>
      <w:proofErr w:type="gramStart"/>
      <w:r>
        <w:rPr>
          <w:b/>
        </w:rPr>
        <w:t>……………………..</w:t>
      </w:r>
      <w:proofErr w:type="gramEnd"/>
      <w:r>
        <w:rPr>
          <w:b/>
        </w:rPr>
        <w:t xml:space="preserve"> Bölüm Başkanlığına,</w:t>
      </w:r>
    </w:p>
    <w:p w14:paraId="0C6F45F7" w14:textId="77777777" w:rsidR="00C14860" w:rsidRDefault="00C14860" w:rsidP="00C14860">
      <w:pPr>
        <w:tabs>
          <w:tab w:val="left" w:pos="285"/>
          <w:tab w:val="right" w:pos="9743"/>
        </w:tabs>
        <w:jc w:val="center"/>
        <w:rPr>
          <w:b/>
        </w:rPr>
      </w:pPr>
    </w:p>
    <w:p w14:paraId="23DBCCEE" w14:textId="77777777" w:rsidR="002E4335" w:rsidRPr="00F46179" w:rsidRDefault="002F2793" w:rsidP="00C14860">
      <w:pPr>
        <w:tabs>
          <w:tab w:val="left" w:pos="285"/>
          <w:tab w:val="right" w:pos="9743"/>
        </w:tabs>
        <w:jc w:val="center"/>
        <w:rPr>
          <w:b/>
        </w:rPr>
      </w:pPr>
      <w:r>
        <w:rPr>
          <w:b/>
        </w:rPr>
        <w:t>20</w:t>
      </w:r>
      <w:proofErr w:type="gramStart"/>
      <w:r>
        <w:rPr>
          <w:b/>
        </w:rPr>
        <w:t>..</w:t>
      </w:r>
      <w:proofErr w:type="gramEnd"/>
      <w:r>
        <w:rPr>
          <w:b/>
        </w:rPr>
        <w:t xml:space="preserve"> - 20.. </w:t>
      </w:r>
      <w:r w:rsidR="002D6495">
        <w:rPr>
          <w:b/>
        </w:rPr>
        <w:t xml:space="preserve"> </w:t>
      </w:r>
      <w:r w:rsidR="002E4335" w:rsidRPr="00F46179">
        <w:rPr>
          <w:b/>
        </w:rPr>
        <w:t>ERASMUS</w:t>
      </w:r>
      <w:r w:rsidR="00B7774A">
        <w:rPr>
          <w:b/>
        </w:rPr>
        <w:t xml:space="preserve"> +</w:t>
      </w:r>
      <w:r w:rsidR="002E4335" w:rsidRPr="00F46179">
        <w:rPr>
          <w:b/>
        </w:rPr>
        <w:t xml:space="preserve"> STAJ</w:t>
      </w:r>
      <w:r w:rsidR="00B7774A">
        <w:rPr>
          <w:b/>
        </w:rPr>
        <w:t xml:space="preserve"> </w:t>
      </w:r>
      <w:r w:rsidR="002E4335" w:rsidRPr="00F46179">
        <w:rPr>
          <w:b/>
        </w:rPr>
        <w:t>HAREKETLİLİĞİ</w:t>
      </w:r>
    </w:p>
    <w:p w14:paraId="425182C7" w14:textId="77777777" w:rsidR="002E4335" w:rsidRPr="00F46179" w:rsidRDefault="002E4335" w:rsidP="00C14860">
      <w:pPr>
        <w:jc w:val="center"/>
        <w:rPr>
          <w:b/>
        </w:rPr>
      </w:pPr>
      <w:r w:rsidRPr="00F46179">
        <w:rPr>
          <w:b/>
        </w:rPr>
        <w:t>BÖLÜM ONAY FORMU</w:t>
      </w:r>
    </w:p>
    <w:p w14:paraId="4C12EE99" w14:textId="77777777" w:rsidR="002E4335" w:rsidRDefault="002E4335" w:rsidP="002E4335">
      <w:pPr>
        <w:jc w:val="both"/>
      </w:pPr>
    </w:p>
    <w:p w14:paraId="0D58496A" w14:textId="77777777" w:rsidR="002E4335" w:rsidRPr="00F46179" w:rsidRDefault="007A60DE" w:rsidP="002E4335">
      <w:pPr>
        <w:jc w:val="both"/>
      </w:pPr>
      <w:r>
        <w:t>Enstitünüzün/Fakültenizin/</w:t>
      </w:r>
      <w:proofErr w:type="spellStart"/>
      <w:r>
        <w:t>Yüksek</w:t>
      </w:r>
      <w:r w:rsidR="002E4335">
        <w:t>Okulunuzun</w:t>
      </w:r>
      <w:proofErr w:type="spellEnd"/>
      <w:r w:rsidR="00E10758">
        <w:t>/</w:t>
      </w:r>
      <w:proofErr w:type="gramStart"/>
      <w:r w:rsidR="00E10758">
        <w:t>……………………</w:t>
      </w:r>
      <w:proofErr w:type="gramEnd"/>
      <w:r w:rsidR="002E4335" w:rsidRPr="00F46179">
        <w:t>Bölümünde</w:t>
      </w:r>
      <w:r w:rsidR="002A48B1">
        <w:t xml:space="preserve"> </w:t>
      </w:r>
      <w:r w:rsidR="002E4335" w:rsidRPr="00F46179">
        <w:t>lisans</w:t>
      </w:r>
      <w:r w:rsidR="002A48B1">
        <w:t xml:space="preserve"> </w:t>
      </w:r>
      <w:r w:rsidR="002E4335">
        <w:t>/</w:t>
      </w:r>
      <w:r w:rsidR="002A48B1">
        <w:t xml:space="preserve"> </w:t>
      </w:r>
      <w:proofErr w:type="spellStart"/>
      <w:r w:rsidR="002E4335">
        <w:t>yükseklisans</w:t>
      </w:r>
      <w:proofErr w:type="spellEnd"/>
      <w:r w:rsidR="002A48B1">
        <w:t xml:space="preserve"> </w:t>
      </w:r>
      <w:r w:rsidR="002E4335">
        <w:t>/</w:t>
      </w:r>
      <w:r w:rsidR="002A48B1">
        <w:t xml:space="preserve"> </w:t>
      </w:r>
      <w:r w:rsidR="002E4335">
        <w:t xml:space="preserve">doktora </w:t>
      </w:r>
      <w:r w:rsidR="002E4335" w:rsidRPr="00F46179">
        <w:t xml:space="preserve">öğrencisiyim. </w:t>
      </w:r>
      <w:r w:rsidR="002F2793">
        <w:t>20</w:t>
      </w:r>
      <w:proofErr w:type="gramStart"/>
      <w:r w:rsidR="002F2793">
        <w:t>..</w:t>
      </w:r>
      <w:proofErr w:type="gramEnd"/>
      <w:r w:rsidR="002F2793">
        <w:t xml:space="preserve"> - 20..</w:t>
      </w:r>
      <w:r>
        <w:t xml:space="preserve"> </w:t>
      </w:r>
      <w:proofErr w:type="spellStart"/>
      <w:r w:rsidR="002E4335">
        <w:t>Erasmus</w:t>
      </w:r>
      <w:proofErr w:type="spellEnd"/>
      <w:r w:rsidR="002E4335">
        <w:t xml:space="preserve"> döneminde </w:t>
      </w:r>
      <w:proofErr w:type="spellStart"/>
      <w:r w:rsidR="002E4335" w:rsidRPr="00F46179">
        <w:t>Erasmus</w:t>
      </w:r>
      <w:proofErr w:type="spellEnd"/>
      <w:r w:rsidR="00B7774A">
        <w:t xml:space="preserve"> +</w:t>
      </w:r>
      <w:r w:rsidR="002E4335" w:rsidRPr="00F46179">
        <w:t xml:space="preserve"> Staj </w:t>
      </w:r>
      <w:proofErr w:type="spellStart"/>
      <w:r w:rsidR="002E4335" w:rsidRPr="00F46179">
        <w:t>Hareketliliği</w:t>
      </w:r>
      <w:r w:rsidR="002E4335">
        <w:t>’</w:t>
      </w:r>
      <w:r w:rsidR="002E4335" w:rsidRPr="00F46179">
        <w:t>nd</w:t>
      </w:r>
      <w:r w:rsidR="00E10758">
        <w:t>e</w:t>
      </w:r>
      <w:r w:rsidR="002E4335" w:rsidRPr="00F46179">
        <w:t>n</w:t>
      </w:r>
      <w:proofErr w:type="spellEnd"/>
      <w:r w:rsidR="002E4335" w:rsidRPr="00F46179">
        <w:t xml:space="preserve"> yararlanmak istiyorum.</w:t>
      </w:r>
    </w:p>
    <w:p w14:paraId="0F051538" w14:textId="77777777" w:rsidR="002142A0" w:rsidRDefault="002142A0" w:rsidP="002E4335">
      <w:pPr>
        <w:jc w:val="both"/>
      </w:pPr>
    </w:p>
    <w:p w14:paraId="510BB12D" w14:textId="77777777" w:rsidR="002E4335" w:rsidRDefault="002E4335" w:rsidP="002E4335">
      <w:pPr>
        <w:jc w:val="both"/>
      </w:pPr>
      <w:r w:rsidRPr="00F46179">
        <w:t>Bilgilerinizi ve gereğini arz ederim.</w:t>
      </w:r>
    </w:p>
    <w:p w14:paraId="4898EF27" w14:textId="77777777" w:rsidR="002142A0" w:rsidRDefault="002142A0" w:rsidP="002E4335">
      <w:pPr>
        <w:jc w:val="both"/>
      </w:pPr>
    </w:p>
    <w:p w14:paraId="2E1B82E9" w14:textId="77777777" w:rsidR="002E4335" w:rsidRDefault="002E4335" w:rsidP="002E4335">
      <w:pPr>
        <w:jc w:val="both"/>
      </w:pPr>
      <w:r>
        <w:t xml:space="preserve">                                                                                   </w:t>
      </w:r>
      <w:r w:rsidRPr="00F46179">
        <w:t>Adı Soyadı</w:t>
      </w:r>
      <w:r>
        <w:t>:</w:t>
      </w:r>
    </w:p>
    <w:p w14:paraId="7079F304" w14:textId="77777777" w:rsidR="002E4335" w:rsidRPr="00F46179" w:rsidRDefault="002E4335" w:rsidP="002E4335">
      <w:pPr>
        <w:jc w:val="both"/>
      </w:pPr>
      <w:r>
        <w:t xml:space="preserve">                                                                                   İmza:  </w:t>
      </w:r>
    </w:p>
    <w:p w14:paraId="116CE082" w14:textId="77777777" w:rsidR="002E4335" w:rsidRPr="00F46179" w:rsidRDefault="002E4335" w:rsidP="002E4335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46179">
        <w:t>Tarih</w:t>
      </w:r>
      <w:r>
        <w:t>:</w:t>
      </w:r>
    </w:p>
    <w:p w14:paraId="18ED9F0A" w14:textId="77777777" w:rsidR="002E4335" w:rsidRPr="00F46179" w:rsidRDefault="002E4335" w:rsidP="002E4335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46179">
        <w:t>Öğrenci Numarası</w:t>
      </w:r>
      <w:r>
        <w:t>:</w:t>
      </w:r>
    </w:p>
    <w:p w14:paraId="6EFB04DE" w14:textId="77777777" w:rsidR="002E4335" w:rsidRPr="00F46179" w:rsidRDefault="002E4335" w:rsidP="002E4335">
      <w:pPr>
        <w:jc w:val="both"/>
      </w:pPr>
    </w:p>
    <w:p w14:paraId="2EF6A85E" w14:textId="77777777" w:rsidR="002E4335" w:rsidRPr="00F46179" w:rsidRDefault="002E4335" w:rsidP="002E4335">
      <w:pPr>
        <w:jc w:val="both"/>
      </w:pPr>
    </w:p>
    <w:p w14:paraId="47A5F165" w14:textId="77777777" w:rsidR="002E4335" w:rsidRPr="00F46179" w:rsidRDefault="002E4335" w:rsidP="002E4335">
      <w:pPr>
        <w:jc w:val="both"/>
      </w:pPr>
      <w:r w:rsidRPr="00F46179">
        <w:t>Stajda alacağım eğitimin konusu</w:t>
      </w:r>
      <w:r>
        <w:tab/>
      </w:r>
      <w:r>
        <w:tab/>
      </w:r>
      <w:r>
        <w:tab/>
      </w:r>
      <w:r w:rsidRPr="00F46179">
        <w:t>:</w:t>
      </w:r>
    </w:p>
    <w:p w14:paraId="442A81F6" w14:textId="77777777" w:rsidR="002E4335" w:rsidRPr="00F46179" w:rsidRDefault="002E4335" w:rsidP="002E4335">
      <w:pPr>
        <w:jc w:val="both"/>
      </w:pPr>
    </w:p>
    <w:p w14:paraId="2DC8A524" w14:textId="77777777" w:rsidR="002E4335" w:rsidRPr="00F46179" w:rsidRDefault="002E4335" w:rsidP="002E4335">
      <w:pPr>
        <w:jc w:val="both"/>
      </w:pPr>
      <w:r w:rsidRPr="00F46179">
        <w:t>Staj kuruluşunun adı ve bulunduğu ülke</w:t>
      </w:r>
      <w:r w:rsidRPr="00F46179">
        <w:tab/>
      </w:r>
      <w:r w:rsidRPr="00F46179">
        <w:tab/>
        <w:t xml:space="preserve">: </w:t>
      </w:r>
    </w:p>
    <w:p w14:paraId="057429B4" w14:textId="77777777" w:rsidR="002E4335" w:rsidRPr="00F46179" w:rsidRDefault="002E4335" w:rsidP="002E4335">
      <w:pPr>
        <w:jc w:val="both"/>
      </w:pPr>
    </w:p>
    <w:p w14:paraId="547086C7" w14:textId="77777777" w:rsidR="002E4335" w:rsidRPr="00F46179" w:rsidRDefault="002E4335" w:rsidP="002E4335">
      <w:pPr>
        <w:jc w:val="both"/>
      </w:pPr>
      <w:r w:rsidRPr="00F46179">
        <w:t xml:space="preserve">Staj tarihleri </w:t>
      </w:r>
      <w:r w:rsidRPr="00F46179">
        <w:tab/>
      </w:r>
      <w:r w:rsidRPr="00F46179">
        <w:tab/>
      </w:r>
      <w:r w:rsidRPr="00F46179">
        <w:tab/>
      </w:r>
      <w:r w:rsidRPr="00F46179">
        <w:tab/>
      </w:r>
      <w:r w:rsidRPr="00F46179">
        <w:tab/>
      </w:r>
      <w:r w:rsidRPr="00F46179">
        <w:tab/>
        <w:t>:</w:t>
      </w:r>
    </w:p>
    <w:p w14:paraId="7BEF5675" w14:textId="77777777" w:rsidR="002E4335" w:rsidRPr="00F46179" w:rsidRDefault="002E4335" w:rsidP="002E4335">
      <w:pPr>
        <w:jc w:val="both"/>
      </w:pPr>
    </w:p>
    <w:p w14:paraId="27D4C25D" w14:textId="77777777" w:rsidR="002E4335" w:rsidRPr="00F46179" w:rsidRDefault="002E4335" w:rsidP="002E4335">
      <w:pPr>
        <w:jc w:val="both"/>
      </w:pPr>
      <w:r w:rsidRPr="00F46179">
        <w:t>Varsa eklenmesi gerekli görülen bilgi</w:t>
      </w:r>
      <w:r>
        <w:tab/>
      </w:r>
      <w:r>
        <w:tab/>
      </w:r>
      <w:r w:rsidRPr="00F46179">
        <w:t>:</w:t>
      </w:r>
      <w:r>
        <w:t xml:space="preserve"> </w:t>
      </w:r>
    </w:p>
    <w:p w14:paraId="28312701" w14:textId="77777777" w:rsidR="002E4335" w:rsidRPr="00F46179" w:rsidRDefault="002E4335" w:rsidP="002E4335">
      <w:pPr>
        <w:jc w:val="both"/>
      </w:pPr>
    </w:p>
    <w:p w14:paraId="00B21434" w14:textId="77777777" w:rsidR="002E4335" w:rsidRDefault="002E4335" w:rsidP="002E4335">
      <w:pPr>
        <w:rPr>
          <w:i/>
        </w:rPr>
      </w:pPr>
    </w:p>
    <w:p w14:paraId="4ABDC344" w14:textId="77777777" w:rsidR="002E4335" w:rsidRDefault="002E4335" w:rsidP="002E4335">
      <w:pPr>
        <w:rPr>
          <w:i/>
        </w:rPr>
      </w:pPr>
      <w:r w:rsidRPr="005E4AC4">
        <w:rPr>
          <w:i/>
        </w:rPr>
        <w:t xml:space="preserve">Yukarıda adı geçen öğrencimizin belirtilen </w:t>
      </w:r>
      <w:r w:rsidRPr="005E4AC4">
        <w:rPr>
          <w:b/>
          <w:i/>
        </w:rPr>
        <w:t xml:space="preserve">konuda </w:t>
      </w:r>
      <w:r w:rsidRPr="005E4AC4">
        <w:rPr>
          <w:i/>
        </w:rPr>
        <w:t xml:space="preserve">ve </w:t>
      </w:r>
      <w:r w:rsidRPr="005E4AC4">
        <w:rPr>
          <w:b/>
          <w:i/>
        </w:rPr>
        <w:t>tarihlerde</w:t>
      </w:r>
      <w:r w:rsidRPr="005E4AC4">
        <w:rPr>
          <w:i/>
        </w:rPr>
        <w:t xml:space="preserve"> söz konusu </w:t>
      </w:r>
      <w:r w:rsidRPr="005E4AC4">
        <w:rPr>
          <w:b/>
          <w:i/>
        </w:rPr>
        <w:t>kuruluşta</w:t>
      </w:r>
      <w:r w:rsidRPr="005E4AC4">
        <w:rPr>
          <w:i/>
        </w:rPr>
        <w:t xml:space="preserve"> staj yapması</w:t>
      </w:r>
      <w:r w:rsidR="00674E60">
        <w:rPr>
          <w:i/>
        </w:rPr>
        <w:t xml:space="preserve"> ve stajını başarılı bir şekilde tamamlaması durumunda </w:t>
      </w:r>
      <w:proofErr w:type="gramStart"/>
      <w:r w:rsidR="00674E60">
        <w:rPr>
          <w:i/>
        </w:rPr>
        <w:t>…..</w:t>
      </w:r>
      <w:proofErr w:type="gramEnd"/>
      <w:r w:rsidR="00674E60">
        <w:rPr>
          <w:i/>
        </w:rPr>
        <w:t xml:space="preserve"> AKTS verilmesi;</w:t>
      </w:r>
    </w:p>
    <w:p w14:paraId="6CF8E044" w14:textId="77777777" w:rsidR="002142A0" w:rsidRDefault="002142A0" w:rsidP="002E4335">
      <w:pPr>
        <w:rPr>
          <w:i/>
        </w:rPr>
      </w:pPr>
    </w:p>
    <w:p w14:paraId="22C090D5" w14:textId="77777777" w:rsidR="002E4335" w:rsidRDefault="002E4335" w:rsidP="00FC09BA">
      <w:pPr>
        <w:rPr>
          <w:b/>
        </w:rPr>
      </w:pPr>
    </w:p>
    <w:p w14:paraId="5081063B" w14:textId="77777777" w:rsidR="002E4335" w:rsidRDefault="002E4335" w:rsidP="002E4335">
      <w:pPr>
        <w:jc w:val="center"/>
        <w:rPr>
          <w:b/>
        </w:rPr>
      </w:pPr>
      <w:r w:rsidRPr="00F46179">
        <w:rPr>
          <w:b/>
        </w:rPr>
        <w:t>UYGUNDUR.</w:t>
      </w:r>
    </w:p>
    <w:p w14:paraId="00D8F0E3" w14:textId="77777777" w:rsidR="002E4335" w:rsidRPr="00F46179" w:rsidRDefault="002E4335" w:rsidP="002E4335">
      <w:pPr>
        <w:jc w:val="both"/>
      </w:pPr>
    </w:p>
    <w:p w14:paraId="1D9DD3B6" w14:textId="77777777" w:rsidR="002E4335" w:rsidRPr="00F46179" w:rsidRDefault="002E4335" w:rsidP="002E4335">
      <w:pPr>
        <w:jc w:val="both"/>
      </w:pPr>
    </w:p>
    <w:p w14:paraId="4ACFBD24" w14:textId="77777777" w:rsidR="002E4335" w:rsidRPr="00F46179" w:rsidRDefault="002E4335" w:rsidP="002E4335">
      <w:pPr>
        <w:jc w:val="both"/>
      </w:pPr>
    </w:p>
    <w:p w14:paraId="1E97F31F" w14:textId="679A325D" w:rsidR="002E4335" w:rsidRPr="00F46179" w:rsidRDefault="00E059D0" w:rsidP="002E4335">
      <w:pPr>
        <w:rPr>
          <w:b/>
        </w:rPr>
      </w:pPr>
      <w:r>
        <w:rPr>
          <w:b/>
          <w:u w:val="single"/>
        </w:rPr>
        <w:t>Bölüm Başkanı / Bölüm Staj Sorumlusu</w:t>
      </w:r>
      <w:r w:rsidR="0044775D">
        <w:rPr>
          <w:b/>
          <w:u w:val="single"/>
        </w:rPr>
        <w:t xml:space="preserve"> </w:t>
      </w:r>
      <w:r w:rsidR="0044775D" w:rsidRPr="0044775D">
        <w:rPr>
          <w:b/>
        </w:rPr>
        <w:t xml:space="preserve">            </w:t>
      </w:r>
      <w:proofErr w:type="spellStart"/>
      <w:r w:rsidR="002E4335" w:rsidRPr="00F46179">
        <w:rPr>
          <w:b/>
          <w:u w:val="single"/>
        </w:rPr>
        <w:t>Erasmus</w:t>
      </w:r>
      <w:proofErr w:type="spellEnd"/>
      <w:r w:rsidR="002142A0">
        <w:rPr>
          <w:b/>
          <w:u w:val="single"/>
        </w:rPr>
        <w:t>+</w:t>
      </w:r>
      <w:r>
        <w:rPr>
          <w:b/>
          <w:u w:val="single"/>
        </w:rPr>
        <w:t xml:space="preserve"> Bölüm Koordinatörü</w:t>
      </w:r>
      <w:bookmarkStart w:id="0" w:name="_GoBack"/>
      <w:bookmarkEnd w:id="0"/>
      <w:r w:rsidR="002E4335" w:rsidRPr="00F46179">
        <w:rPr>
          <w:b/>
          <w:u w:val="single"/>
        </w:rPr>
        <w:t xml:space="preserve"> </w:t>
      </w:r>
    </w:p>
    <w:p w14:paraId="4656B0BF" w14:textId="77777777" w:rsidR="002E4335" w:rsidRPr="00F46179" w:rsidRDefault="0044775D" w:rsidP="002E4335">
      <w:pPr>
        <w:jc w:val="both"/>
      </w:pPr>
      <w:r>
        <w:t xml:space="preserve">                               </w:t>
      </w:r>
    </w:p>
    <w:p w14:paraId="06C769FB" w14:textId="77777777" w:rsidR="002E4335" w:rsidRPr="00F46179" w:rsidRDefault="002E4335" w:rsidP="002E4335">
      <w:pPr>
        <w:jc w:val="both"/>
      </w:pPr>
      <w:r w:rsidRPr="00F46179">
        <w:t xml:space="preserve">Adı </w:t>
      </w:r>
      <w:r>
        <w:t>S</w:t>
      </w:r>
      <w:r w:rsidR="002142A0">
        <w:t>oyadı:</w:t>
      </w:r>
      <w:r w:rsidR="002142A0">
        <w:tab/>
      </w:r>
      <w:r w:rsidR="0044775D">
        <w:t xml:space="preserve">                                                                  </w:t>
      </w:r>
      <w:r w:rsidR="002142A0">
        <w:t xml:space="preserve"> </w:t>
      </w:r>
      <w:r w:rsidRPr="00F46179">
        <w:t xml:space="preserve">Adı </w:t>
      </w:r>
      <w:r>
        <w:t>S</w:t>
      </w:r>
      <w:r w:rsidRPr="00F46179">
        <w:t>oyadı:</w:t>
      </w:r>
      <w:r w:rsidRPr="00F46179">
        <w:tab/>
      </w:r>
      <w:r w:rsidRPr="00F46179">
        <w:tab/>
      </w:r>
    </w:p>
    <w:p w14:paraId="2B396673" w14:textId="77777777" w:rsidR="0044775D" w:rsidRDefault="0044775D" w:rsidP="00FC09BA">
      <w:pPr>
        <w:jc w:val="both"/>
      </w:pPr>
    </w:p>
    <w:p w14:paraId="541C2052" w14:textId="77777777" w:rsidR="0044775D" w:rsidRDefault="0044775D" w:rsidP="00FC09BA">
      <w:pPr>
        <w:jc w:val="both"/>
      </w:pPr>
    </w:p>
    <w:p w14:paraId="5610BBC2" w14:textId="77777777" w:rsidR="007608AF" w:rsidRDefault="002142A0" w:rsidP="00FC09BA">
      <w:pPr>
        <w:jc w:val="both"/>
      </w:pPr>
      <w:r>
        <w:t>Onay imzası: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 w:rsidR="002E4335" w:rsidRPr="00F46179">
        <w:t>Onay imzası:</w:t>
      </w:r>
      <w:r w:rsidR="002E4335" w:rsidRPr="00F46179">
        <w:tab/>
      </w:r>
    </w:p>
    <w:p w14:paraId="463F05FF" w14:textId="77777777" w:rsidR="003071B5" w:rsidRDefault="003071B5" w:rsidP="00FC09BA">
      <w:pPr>
        <w:jc w:val="both"/>
      </w:pPr>
    </w:p>
    <w:p w14:paraId="7AD5F4CE" w14:textId="67134EE8" w:rsidR="003071B5" w:rsidRDefault="003071B5" w:rsidP="00FC09BA">
      <w:pPr>
        <w:jc w:val="both"/>
      </w:pPr>
      <w:r>
        <w:t xml:space="preserve">Not: Bu </w:t>
      </w:r>
      <w:r w:rsidR="00C653F6">
        <w:t>formun, fakülte/enstitü/yükseko</w:t>
      </w:r>
      <w:r>
        <w:t xml:space="preserve">kul yönetim kurulu kararı alınarak, alınan kararın </w:t>
      </w:r>
      <w:r w:rsidR="00C653F6">
        <w:t xml:space="preserve">Bölüm </w:t>
      </w:r>
      <w:proofErr w:type="spellStart"/>
      <w:r w:rsidR="00C653F6">
        <w:t>Erasmus</w:t>
      </w:r>
      <w:proofErr w:type="spellEnd"/>
      <w:r w:rsidR="00C653F6">
        <w:t xml:space="preserve"> Koordinatörü ve </w:t>
      </w:r>
      <w:r>
        <w:t>Uluslararası İlişkiler Uygulama ve Araştırma Merkezi’ne resmi yazıyla bildirilmesi gerekmektedir.</w:t>
      </w:r>
    </w:p>
    <w:sectPr w:rsidR="003071B5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9BDB09" w14:textId="77777777" w:rsidR="00D72830" w:rsidRDefault="00D72830" w:rsidP="002142A0">
      <w:r>
        <w:separator/>
      </w:r>
    </w:p>
  </w:endnote>
  <w:endnote w:type="continuationSeparator" w:id="0">
    <w:p w14:paraId="3A66007D" w14:textId="77777777" w:rsidR="00D72830" w:rsidRDefault="00D72830" w:rsidP="0021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624490" w14:textId="77777777" w:rsidR="002142A0" w:rsidRPr="002142A0" w:rsidRDefault="002142A0" w:rsidP="002142A0">
    <w:pPr>
      <w:pStyle w:val="Altbilgi"/>
      <w:pBdr>
        <w:top w:val="single" w:sz="4" w:space="1" w:color="auto"/>
      </w:pBdr>
      <w:rPr>
        <w:sz w:val="22"/>
      </w:rPr>
    </w:pPr>
    <w:r w:rsidRPr="002142A0">
      <w:rPr>
        <w:sz w:val="22"/>
      </w:rPr>
      <w:t xml:space="preserve">Adres: </w:t>
    </w:r>
    <w:r w:rsidR="009B5368" w:rsidRPr="009B5368">
      <w:rPr>
        <w:sz w:val="22"/>
      </w:rPr>
      <w:t xml:space="preserve">Uluslararası İlişkiler Uygulama ve Araştırma Merkezi | ANS Kampusu </w:t>
    </w:r>
    <w:proofErr w:type="spellStart"/>
    <w:r w:rsidR="009B5368" w:rsidRPr="009B5368">
      <w:rPr>
        <w:sz w:val="22"/>
      </w:rPr>
      <w:t>Gazlıgöl</w:t>
    </w:r>
    <w:proofErr w:type="spellEnd"/>
    <w:r w:rsidR="009B5368" w:rsidRPr="009B5368">
      <w:rPr>
        <w:sz w:val="22"/>
      </w:rPr>
      <w:t xml:space="preserve"> Yolu Rektörlük E-Blok | Merkez Afyonkarahisar</w:t>
    </w:r>
  </w:p>
  <w:p w14:paraId="66ED1616" w14:textId="77777777" w:rsidR="002142A0" w:rsidRPr="002142A0" w:rsidRDefault="009B5368" w:rsidP="002142A0">
    <w:pPr>
      <w:pStyle w:val="Altbilgi"/>
      <w:rPr>
        <w:sz w:val="22"/>
      </w:rPr>
    </w:pPr>
    <w:r>
      <w:rPr>
        <w:sz w:val="22"/>
      </w:rPr>
      <w:t>Tel: 0 (272</w:t>
    </w:r>
    <w:r w:rsidR="002142A0" w:rsidRPr="002142A0">
      <w:rPr>
        <w:sz w:val="22"/>
      </w:rPr>
      <w:t xml:space="preserve">) </w:t>
    </w:r>
    <w:r>
      <w:rPr>
        <w:sz w:val="22"/>
      </w:rPr>
      <w:t>218 15 69</w:t>
    </w:r>
    <w:r w:rsidR="002142A0" w:rsidRPr="002142A0">
      <w:rPr>
        <w:sz w:val="22"/>
      </w:rPr>
      <w:t xml:space="preserve">                                              </w:t>
    </w:r>
    <w:r w:rsidR="002F5933">
      <w:rPr>
        <w:sz w:val="22"/>
      </w:rPr>
      <w:t xml:space="preserve">                             </w:t>
    </w:r>
    <w:r w:rsidR="002142A0" w:rsidRPr="002142A0">
      <w:rPr>
        <w:sz w:val="22"/>
      </w:rPr>
      <w:t>Faks: 0 (2</w:t>
    </w:r>
    <w:r w:rsidR="002F5933">
      <w:rPr>
        <w:sz w:val="22"/>
      </w:rPr>
      <w:t>72) 228 13 51</w:t>
    </w:r>
    <w:r w:rsidR="002142A0" w:rsidRPr="002142A0">
      <w:rPr>
        <w:sz w:val="22"/>
      </w:rPr>
      <w:t xml:space="preserve"> </w:t>
    </w:r>
  </w:p>
  <w:p w14:paraId="307538AA" w14:textId="77777777" w:rsidR="002142A0" w:rsidRPr="002142A0" w:rsidRDefault="002142A0" w:rsidP="002142A0">
    <w:pPr>
      <w:pStyle w:val="Altbilgi"/>
      <w:rPr>
        <w:sz w:val="22"/>
      </w:rPr>
    </w:pPr>
    <w:r w:rsidRPr="002142A0">
      <w:rPr>
        <w:sz w:val="22"/>
      </w:rPr>
      <w:t xml:space="preserve">E-Posta: </w:t>
    </w:r>
    <w:r w:rsidR="009B5368">
      <w:rPr>
        <w:sz w:val="22"/>
      </w:rPr>
      <w:t>uib</w:t>
    </w:r>
    <w:r w:rsidRPr="002142A0">
      <w:rPr>
        <w:sz w:val="22"/>
      </w:rPr>
      <w:t>@</w:t>
    </w:r>
    <w:r w:rsidR="009B5368">
      <w:rPr>
        <w:sz w:val="22"/>
      </w:rPr>
      <w:t>aku</w:t>
    </w:r>
    <w:r w:rsidRPr="002142A0">
      <w:rPr>
        <w:sz w:val="22"/>
      </w:rPr>
      <w:t>.edu.tr</w:t>
    </w:r>
    <w:r>
      <w:rPr>
        <w:sz w:val="22"/>
      </w:rPr>
      <w:t xml:space="preserve">                        </w:t>
    </w:r>
    <w:r w:rsidR="00C14860">
      <w:rPr>
        <w:sz w:val="22"/>
      </w:rPr>
      <w:t xml:space="preserve">      </w:t>
    </w:r>
    <w:r>
      <w:rPr>
        <w:sz w:val="22"/>
      </w:rPr>
      <w:t xml:space="preserve">    </w:t>
    </w:r>
    <w:r w:rsidR="002F5933">
      <w:rPr>
        <w:sz w:val="22"/>
      </w:rPr>
      <w:t xml:space="preserve">                      </w:t>
    </w:r>
    <w:r w:rsidRPr="002142A0">
      <w:rPr>
        <w:sz w:val="22"/>
      </w:rPr>
      <w:t xml:space="preserve">Web sitesi: </w:t>
    </w:r>
    <w:r w:rsidR="002F5933" w:rsidRPr="002F5933">
      <w:rPr>
        <w:sz w:val="22"/>
      </w:rPr>
      <w:t>https://uim.aku.edu.tr/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EBBDCB" w14:textId="77777777" w:rsidR="00D72830" w:rsidRDefault="00D72830" w:rsidP="002142A0">
      <w:r>
        <w:separator/>
      </w:r>
    </w:p>
  </w:footnote>
  <w:footnote w:type="continuationSeparator" w:id="0">
    <w:p w14:paraId="54F8D3CF" w14:textId="77777777" w:rsidR="00D72830" w:rsidRDefault="00D72830" w:rsidP="002142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B2D07B" w14:textId="77777777" w:rsidR="009B5368" w:rsidRDefault="009B5368" w:rsidP="009B5368">
    <w:pPr>
      <w:pStyle w:val="stbilgi"/>
      <w:tabs>
        <w:tab w:val="clear" w:pos="4536"/>
      </w:tabs>
    </w:pPr>
    <w:r>
      <w:rPr>
        <w:noProof/>
      </w:rPr>
      <w:drawing>
        <wp:inline distT="0" distB="0" distL="0" distR="0" wp14:anchorId="65E36F21" wp14:editId="3467E8D8">
          <wp:extent cx="838200" cy="828675"/>
          <wp:effectExtent l="0" t="0" r="0" b="9525"/>
          <wp:docPr id="6148" name="Picture 4" descr="akulogo-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48" name="Picture 4" descr="akulogo-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796" cy="82728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4EF14C30" wp14:editId="0FC860CA">
          <wp:extent cx="1276985" cy="733425"/>
          <wp:effectExtent l="0" t="0" r="0" b="9525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985" cy="733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sjCyNDc3MDY0tzBT0lEKTi0uzszPAykwrAUATNT6nywAAAA="/>
  </w:docVars>
  <w:rsids>
    <w:rsidRoot w:val="003171E9"/>
    <w:rsid w:val="0001506D"/>
    <w:rsid w:val="00016492"/>
    <w:rsid w:val="00020BF0"/>
    <w:rsid w:val="000255C5"/>
    <w:rsid w:val="00026214"/>
    <w:rsid w:val="00032497"/>
    <w:rsid w:val="00035AC2"/>
    <w:rsid w:val="0004339F"/>
    <w:rsid w:val="000453D2"/>
    <w:rsid w:val="00046654"/>
    <w:rsid w:val="00046B1B"/>
    <w:rsid w:val="000472DD"/>
    <w:rsid w:val="00052237"/>
    <w:rsid w:val="00095FCA"/>
    <w:rsid w:val="000A2DF7"/>
    <w:rsid w:val="000C1FAC"/>
    <w:rsid w:val="000D7BBF"/>
    <w:rsid w:val="000D7C6A"/>
    <w:rsid w:val="000E372C"/>
    <w:rsid w:val="000E6A53"/>
    <w:rsid w:val="00121F19"/>
    <w:rsid w:val="00125869"/>
    <w:rsid w:val="00134BD3"/>
    <w:rsid w:val="00136788"/>
    <w:rsid w:val="00137CC5"/>
    <w:rsid w:val="001510A6"/>
    <w:rsid w:val="00151ACD"/>
    <w:rsid w:val="00154B19"/>
    <w:rsid w:val="00157FC6"/>
    <w:rsid w:val="0017543C"/>
    <w:rsid w:val="001872A8"/>
    <w:rsid w:val="001A527D"/>
    <w:rsid w:val="001A5E7F"/>
    <w:rsid w:val="001A634A"/>
    <w:rsid w:val="001A6ED3"/>
    <w:rsid w:val="001A7384"/>
    <w:rsid w:val="001B1486"/>
    <w:rsid w:val="001B6D63"/>
    <w:rsid w:val="001D0C56"/>
    <w:rsid w:val="001D523D"/>
    <w:rsid w:val="001E0E1E"/>
    <w:rsid w:val="001E3295"/>
    <w:rsid w:val="001F5658"/>
    <w:rsid w:val="001F7B7B"/>
    <w:rsid w:val="00205E76"/>
    <w:rsid w:val="002142A0"/>
    <w:rsid w:val="00214BF9"/>
    <w:rsid w:val="00252664"/>
    <w:rsid w:val="0025374C"/>
    <w:rsid w:val="00254A9F"/>
    <w:rsid w:val="00254F12"/>
    <w:rsid w:val="00264426"/>
    <w:rsid w:val="002861FD"/>
    <w:rsid w:val="00291DAF"/>
    <w:rsid w:val="002924F9"/>
    <w:rsid w:val="00292666"/>
    <w:rsid w:val="0029474C"/>
    <w:rsid w:val="00296CFB"/>
    <w:rsid w:val="002A2C8E"/>
    <w:rsid w:val="002A48B1"/>
    <w:rsid w:val="002B178F"/>
    <w:rsid w:val="002B1BDE"/>
    <w:rsid w:val="002B6FFA"/>
    <w:rsid w:val="002C0582"/>
    <w:rsid w:val="002D13BB"/>
    <w:rsid w:val="002D33C0"/>
    <w:rsid w:val="002D4F52"/>
    <w:rsid w:val="002D6495"/>
    <w:rsid w:val="002E3248"/>
    <w:rsid w:val="002E4335"/>
    <w:rsid w:val="002F2793"/>
    <w:rsid w:val="002F5933"/>
    <w:rsid w:val="002F60CE"/>
    <w:rsid w:val="002F63A1"/>
    <w:rsid w:val="002F6430"/>
    <w:rsid w:val="002F7004"/>
    <w:rsid w:val="00300A5D"/>
    <w:rsid w:val="00303B6A"/>
    <w:rsid w:val="003071B5"/>
    <w:rsid w:val="003171E9"/>
    <w:rsid w:val="003203E1"/>
    <w:rsid w:val="00333DEE"/>
    <w:rsid w:val="00340353"/>
    <w:rsid w:val="00342CFA"/>
    <w:rsid w:val="00343044"/>
    <w:rsid w:val="0034672C"/>
    <w:rsid w:val="00353D2A"/>
    <w:rsid w:val="00366F45"/>
    <w:rsid w:val="0037004B"/>
    <w:rsid w:val="00393DE8"/>
    <w:rsid w:val="003B2C71"/>
    <w:rsid w:val="003B51B2"/>
    <w:rsid w:val="003B6262"/>
    <w:rsid w:val="003C733E"/>
    <w:rsid w:val="003D1AE6"/>
    <w:rsid w:val="003D572A"/>
    <w:rsid w:val="003E0D17"/>
    <w:rsid w:val="003F41D5"/>
    <w:rsid w:val="00402016"/>
    <w:rsid w:val="004028DC"/>
    <w:rsid w:val="00404173"/>
    <w:rsid w:val="00406E66"/>
    <w:rsid w:val="004313BF"/>
    <w:rsid w:val="00444EC3"/>
    <w:rsid w:val="0044775D"/>
    <w:rsid w:val="0045162E"/>
    <w:rsid w:val="004566E5"/>
    <w:rsid w:val="0047637D"/>
    <w:rsid w:val="00495FD0"/>
    <w:rsid w:val="004A0D26"/>
    <w:rsid w:val="004B1E51"/>
    <w:rsid w:val="004C1B33"/>
    <w:rsid w:val="004C4759"/>
    <w:rsid w:val="004D0746"/>
    <w:rsid w:val="004D44CE"/>
    <w:rsid w:val="004D4F02"/>
    <w:rsid w:val="004D5843"/>
    <w:rsid w:val="004D7955"/>
    <w:rsid w:val="004E1F0B"/>
    <w:rsid w:val="004E26D5"/>
    <w:rsid w:val="004E476A"/>
    <w:rsid w:val="004E4DEE"/>
    <w:rsid w:val="004F00AC"/>
    <w:rsid w:val="004F255A"/>
    <w:rsid w:val="00501D03"/>
    <w:rsid w:val="00511047"/>
    <w:rsid w:val="00517B89"/>
    <w:rsid w:val="00517DDD"/>
    <w:rsid w:val="0052352E"/>
    <w:rsid w:val="005239BC"/>
    <w:rsid w:val="00525872"/>
    <w:rsid w:val="00530E63"/>
    <w:rsid w:val="005334F8"/>
    <w:rsid w:val="00542A3A"/>
    <w:rsid w:val="00546391"/>
    <w:rsid w:val="0057334D"/>
    <w:rsid w:val="005735D7"/>
    <w:rsid w:val="005903A6"/>
    <w:rsid w:val="00591069"/>
    <w:rsid w:val="00594A5E"/>
    <w:rsid w:val="005A4466"/>
    <w:rsid w:val="005E538D"/>
    <w:rsid w:val="005F091E"/>
    <w:rsid w:val="005F63D5"/>
    <w:rsid w:val="005F702C"/>
    <w:rsid w:val="00603953"/>
    <w:rsid w:val="0060675B"/>
    <w:rsid w:val="00610DA1"/>
    <w:rsid w:val="00612CBE"/>
    <w:rsid w:val="006140AD"/>
    <w:rsid w:val="006267AD"/>
    <w:rsid w:val="00637095"/>
    <w:rsid w:val="0064188F"/>
    <w:rsid w:val="00650E8E"/>
    <w:rsid w:val="006571AE"/>
    <w:rsid w:val="00670E23"/>
    <w:rsid w:val="00674E60"/>
    <w:rsid w:val="00676865"/>
    <w:rsid w:val="006A490E"/>
    <w:rsid w:val="006A6465"/>
    <w:rsid w:val="006B5F6E"/>
    <w:rsid w:val="006C1084"/>
    <w:rsid w:val="006C23F3"/>
    <w:rsid w:val="006C37BD"/>
    <w:rsid w:val="006C529E"/>
    <w:rsid w:val="006D0068"/>
    <w:rsid w:val="006D0BE9"/>
    <w:rsid w:val="006D5879"/>
    <w:rsid w:val="006E2B62"/>
    <w:rsid w:val="006E4A62"/>
    <w:rsid w:val="006F38DB"/>
    <w:rsid w:val="006F5F50"/>
    <w:rsid w:val="0070157C"/>
    <w:rsid w:val="00704C8C"/>
    <w:rsid w:val="00717DEC"/>
    <w:rsid w:val="00725149"/>
    <w:rsid w:val="0072546E"/>
    <w:rsid w:val="00760060"/>
    <w:rsid w:val="007608AF"/>
    <w:rsid w:val="00764685"/>
    <w:rsid w:val="00767ECA"/>
    <w:rsid w:val="007839B9"/>
    <w:rsid w:val="00783CAC"/>
    <w:rsid w:val="00784C22"/>
    <w:rsid w:val="00784DD6"/>
    <w:rsid w:val="007911B9"/>
    <w:rsid w:val="00791588"/>
    <w:rsid w:val="00791758"/>
    <w:rsid w:val="00796684"/>
    <w:rsid w:val="007A262F"/>
    <w:rsid w:val="007A4C95"/>
    <w:rsid w:val="007A60DE"/>
    <w:rsid w:val="007C6922"/>
    <w:rsid w:val="007D0127"/>
    <w:rsid w:val="007D04B2"/>
    <w:rsid w:val="007D3AC5"/>
    <w:rsid w:val="007D58F3"/>
    <w:rsid w:val="007E1729"/>
    <w:rsid w:val="007F4004"/>
    <w:rsid w:val="00800203"/>
    <w:rsid w:val="00800A84"/>
    <w:rsid w:val="00817B45"/>
    <w:rsid w:val="00825F6C"/>
    <w:rsid w:val="00826EF5"/>
    <w:rsid w:val="00827678"/>
    <w:rsid w:val="008337D7"/>
    <w:rsid w:val="00833AFB"/>
    <w:rsid w:val="008349A7"/>
    <w:rsid w:val="00835AA8"/>
    <w:rsid w:val="00846AC6"/>
    <w:rsid w:val="00852375"/>
    <w:rsid w:val="00884383"/>
    <w:rsid w:val="008B566F"/>
    <w:rsid w:val="008C00B6"/>
    <w:rsid w:val="008C60D8"/>
    <w:rsid w:val="008D2047"/>
    <w:rsid w:val="008E6439"/>
    <w:rsid w:val="008F4BE7"/>
    <w:rsid w:val="008F593B"/>
    <w:rsid w:val="009121E7"/>
    <w:rsid w:val="00917F6F"/>
    <w:rsid w:val="00922A74"/>
    <w:rsid w:val="009231FA"/>
    <w:rsid w:val="00923ABE"/>
    <w:rsid w:val="00946A00"/>
    <w:rsid w:val="009657A7"/>
    <w:rsid w:val="00965929"/>
    <w:rsid w:val="009B5368"/>
    <w:rsid w:val="009D139E"/>
    <w:rsid w:val="009D3B5A"/>
    <w:rsid w:val="009D46A5"/>
    <w:rsid w:val="009D5D6A"/>
    <w:rsid w:val="009D6833"/>
    <w:rsid w:val="009D78E9"/>
    <w:rsid w:val="009E5654"/>
    <w:rsid w:val="009F2151"/>
    <w:rsid w:val="009F4982"/>
    <w:rsid w:val="00A0007C"/>
    <w:rsid w:val="00A02E7A"/>
    <w:rsid w:val="00A11D20"/>
    <w:rsid w:val="00A14253"/>
    <w:rsid w:val="00A142F8"/>
    <w:rsid w:val="00A35090"/>
    <w:rsid w:val="00A3766B"/>
    <w:rsid w:val="00A40567"/>
    <w:rsid w:val="00A53378"/>
    <w:rsid w:val="00A54CD7"/>
    <w:rsid w:val="00A55DE2"/>
    <w:rsid w:val="00A623D2"/>
    <w:rsid w:val="00A65539"/>
    <w:rsid w:val="00A70B3E"/>
    <w:rsid w:val="00A70DE9"/>
    <w:rsid w:val="00A77B67"/>
    <w:rsid w:val="00A826DA"/>
    <w:rsid w:val="00A87F1D"/>
    <w:rsid w:val="00A94C0A"/>
    <w:rsid w:val="00AA0AB9"/>
    <w:rsid w:val="00AA5BDB"/>
    <w:rsid w:val="00AA7F8A"/>
    <w:rsid w:val="00AB0D2D"/>
    <w:rsid w:val="00AD4EA6"/>
    <w:rsid w:val="00AE3674"/>
    <w:rsid w:val="00AE74BA"/>
    <w:rsid w:val="00B015BA"/>
    <w:rsid w:val="00B051A1"/>
    <w:rsid w:val="00B06B4D"/>
    <w:rsid w:val="00B26690"/>
    <w:rsid w:val="00B3153B"/>
    <w:rsid w:val="00B42668"/>
    <w:rsid w:val="00B46147"/>
    <w:rsid w:val="00B55517"/>
    <w:rsid w:val="00B57916"/>
    <w:rsid w:val="00B642DA"/>
    <w:rsid w:val="00B64DFB"/>
    <w:rsid w:val="00B66080"/>
    <w:rsid w:val="00B679DC"/>
    <w:rsid w:val="00B70A50"/>
    <w:rsid w:val="00B75103"/>
    <w:rsid w:val="00B7774A"/>
    <w:rsid w:val="00B81621"/>
    <w:rsid w:val="00B83517"/>
    <w:rsid w:val="00B93CC8"/>
    <w:rsid w:val="00BA2206"/>
    <w:rsid w:val="00BA2E5A"/>
    <w:rsid w:val="00BC0D0A"/>
    <w:rsid w:val="00BC6E71"/>
    <w:rsid w:val="00BD5E74"/>
    <w:rsid w:val="00BF04B9"/>
    <w:rsid w:val="00C00D93"/>
    <w:rsid w:val="00C04CDA"/>
    <w:rsid w:val="00C14860"/>
    <w:rsid w:val="00C2211A"/>
    <w:rsid w:val="00C32AE2"/>
    <w:rsid w:val="00C346F7"/>
    <w:rsid w:val="00C35003"/>
    <w:rsid w:val="00C4354D"/>
    <w:rsid w:val="00C472D0"/>
    <w:rsid w:val="00C65119"/>
    <w:rsid w:val="00C653F6"/>
    <w:rsid w:val="00C6587E"/>
    <w:rsid w:val="00C811DA"/>
    <w:rsid w:val="00C81BD3"/>
    <w:rsid w:val="00C85F27"/>
    <w:rsid w:val="00C9242D"/>
    <w:rsid w:val="00C96597"/>
    <w:rsid w:val="00CB1EDF"/>
    <w:rsid w:val="00CB2EF1"/>
    <w:rsid w:val="00CC54B4"/>
    <w:rsid w:val="00CD4728"/>
    <w:rsid w:val="00CE28DA"/>
    <w:rsid w:val="00CF15E6"/>
    <w:rsid w:val="00CF2C30"/>
    <w:rsid w:val="00CF370C"/>
    <w:rsid w:val="00CF6B42"/>
    <w:rsid w:val="00D0580E"/>
    <w:rsid w:val="00D06CE5"/>
    <w:rsid w:val="00D20BB9"/>
    <w:rsid w:val="00D3388A"/>
    <w:rsid w:val="00D56590"/>
    <w:rsid w:val="00D6025C"/>
    <w:rsid w:val="00D67374"/>
    <w:rsid w:val="00D72830"/>
    <w:rsid w:val="00D734E7"/>
    <w:rsid w:val="00DA1242"/>
    <w:rsid w:val="00DA4C2B"/>
    <w:rsid w:val="00DB4710"/>
    <w:rsid w:val="00DC311E"/>
    <w:rsid w:val="00DC4867"/>
    <w:rsid w:val="00DC73FA"/>
    <w:rsid w:val="00DD5F12"/>
    <w:rsid w:val="00DE00FF"/>
    <w:rsid w:val="00DE1091"/>
    <w:rsid w:val="00DE77ED"/>
    <w:rsid w:val="00E059D0"/>
    <w:rsid w:val="00E06878"/>
    <w:rsid w:val="00E10758"/>
    <w:rsid w:val="00E21FC2"/>
    <w:rsid w:val="00E26FAB"/>
    <w:rsid w:val="00E35C76"/>
    <w:rsid w:val="00E35D2B"/>
    <w:rsid w:val="00E401CB"/>
    <w:rsid w:val="00E64820"/>
    <w:rsid w:val="00E727AC"/>
    <w:rsid w:val="00E74400"/>
    <w:rsid w:val="00E856EA"/>
    <w:rsid w:val="00E90622"/>
    <w:rsid w:val="00E9187B"/>
    <w:rsid w:val="00E91C62"/>
    <w:rsid w:val="00E91E5A"/>
    <w:rsid w:val="00EA1E17"/>
    <w:rsid w:val="00EB6F57"/>
    <w:rsid w:val="00EB738C"/>
    <w:rsid w:val="00EE5A82"/>
    <w:rsid w:val="00EF061A"/>
    <w:rsid w:val="00EF3E87"/>
    <w:rsid w:val="00EF7AFA"/>
    <w:rsid w:val="00F00C28"/>
    <w:rsid w:val="00F00DB5"/>
    <w:rsid w:val="00F03C4E"/>
    <w:rsid w:val="00F10124"/>
    <w:rsid w:val="00F13801"/>
    <w:rsid w:val="00F14B1A"/>
    <w:rsid w:val="00F1605C"/>
    <w:rsid w:val="00F23075"/>
    <w:rsid w:val="00F2781B"/>
    <w:rsid w:val="00F3189F"/>
    <w:rsid w:val="00F34D2A"/>
    <w:rsid w:val="00F37769"/>
    <w:rsid w:val="00F42016"/>
    <w:rsid w:val="00F4207B"/>
    <w:rsid w:val="00F63B15"/>
    <w:rsid w:val="00F6780F"/>
    <w:rsid w:val="00F70BBA"/>
    <w:rsid w:val="00F763A7"/>
    <w:rsid w:val="00F814EE"/>
    <w:rsid w:val="00F86A2D"/>
    <w:rsid w:val="00F9175D"/>
    <w:rsid w:val="00F92A18"/>
    <w:rsid w:val="00FA7F16"/>
    <w:rsid w:val="00FB331F"/>
    <w:rsid w:val="00FB5E2A"/>
    <w:rsid w:val="00FC09BA"/>
    <w:rsid w:val="00FD1C40"/>
    <w:rsid w:val="00FE3DE5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64BF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433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F10124"/>
    <w:rPr>
      <w:b/>
      <w:bCs/>
    </w:rPr>
  </w:style>
  <w:style w:type="paragraph" w:styleId="stbilgi">
    <w:name w:val="header"/>
    <w:basedOn w:val="Normal"/>
    <w:link w:val="s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2142A0"/>
    <w:rPr>
      <w:sz w:val="24"/>
      <w:szCs w:val="24"/>
    </w:rPr>
  </w:style>
  <w:style w:type="paragraph" w:styleId="Altbilgi">
    <w:name w:val="footer"/>
    <w:basedOn w:val="Normal"/>
    <w:link w:val="AltbilgiChar"/>
    <w:unhideWhenUsed/>
    <w:rsid w:val="002142A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2142A0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9B536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9B53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ELAL BAYAR ÜNİVERSİTESİ</vt:lpstr>
    </vt:vector>
  </TitlesOfParts>
  <Company/>
  <LinksUpToDate>false</LinksUpToDate>
  <CharactersWithSpaces>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AL BAYAR ÜNİVERSİTESİ</dc:title>
  <dc:creator>user</dc:creator>
  <cp:lastModifiedBy>Windows Kullanıcısı</cp:lastModifiedBy>
  <cp:revision>6</cp:revision>
  <cp:lastPrinted>2011-10-28T09:16:00Z</cp:lastPrinted>
  <dcterms:created xsi:type="dcterms:W3CDTF">2021-07-01T07:40:00Z</dcterms:created>
  <dcterms:modified xsi:type="dcterms:W3CDTF">2021-12-14T13:12:00Z</dcterms:modified>
</cp:coreProperties>
</file>